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9ACF83" w14:textId="77777777" w:rsidR="0041680A" w:rsidRPr="0041680A" w:rsidRDefault="0041680A" w:rsidP="00E142DD">
      <w:pPr>
        <w:spacing w:after="0" w:line="360" w:lineRule="auto"/>
        <w:ind w:left="288"/>
        <w:rPr>
          <w:rFonts w:ascii="Times New Roman" w:eastAsia="Times New Roman" w:hAnsi="Times New Roman" w:cs="Times New Roman"/>
          <w:sz w:val="24"/>
          <w:szCs w:val="24"/>
        </w:rPr>
      </w:pPr>
      <w:r w:rsidRPr="0041680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NOTE: visit </w:t>
      </w:r>
      <w:hyperlink r:id="rId7" w:history="1">
        <w:r w:rsidRPr="0041680A">
          <w:rPr>
            <w:rFonts w:ascii="Times New Roman" w:eastAsia="Times New Roman" w:hAnsi="Times New Roman" w:cs="Times New Roman"/>
            <w:b/>
            <w:bCs/>
            <w:color w:val="1155CC"/>
            <w:sz w:val="24"/>
            <w:szCs w:val="24"/>
            <w:u w:val="single"/>
          </w:rPr>
          <w:t>https://www.w3schools.com/</w:t>
        </w:r>
      </w:hyperlink>
      <w:r w:rsidRPr="0041680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and learn, for answering questions below.</w:t>
      </w:r>
    </w:p>
    <w:p w14:paraId="5217C954" w14:textId="339AB258" w:rsidR="0041680A" w:rsidRPr="0041680A" w:rsidRDefault="0041680A" w:rsidP="00E142DD">
      <w:pPr>
        <w:numPr>
          <w:ilvl w:val="0"/>
          <w:numId w:val="1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d stands for </w:t>
      </w:r>
      <w:r w:rsidRPr="00E142DD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Table Data</w:t>
      </w:r>
    </w:p>
    <w:p w14:paraId="75937534" w14:textId="0A74F959" w:rsidR="0041680A" w:rsidRPr="0041680A" w:rsidRDefault="0041680A" w:rsidP="00E142DD">
      <w:pPr>
        <w:numPr>
          <w:ilvl w:val="0"/>
          <w:numId w:val="1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r stands for </w:t>
      </w:r>
      <w:r w:rsidRPr="00E142DD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Table Row</w:t>
      </w:r>
    </w:p>
    <w:p w14:paraId="350435FD" w14:textId="6DFA8AFD" w:rsidR="0041680A" w:rsidRPr="0041680A" w:rsidRDefault="0041680A" w:rsidP="00E142DD">
      <w:pPr>
        <w:numPr>
          <w:ilvl w:val="0"/>
          <w:numId w:val="1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spellStart"/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>th</w:t>
      </w:r>
      <w:proofErr w:type="spellEnd"/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tands for </w:t>
      </w:r>
      <w:r w:rsidRPr="00E142DD">
        <w:rPr>
          <w:rFonts w:ascii="Times New Roman" w:eastAsia="Times New Roman" w:hAnsi="Times New Roman" w:cs="Times New Roman"/>
          <w:color w:val="000000"/>
          <w:sz w:val="24"/>
          <w:szCs w:val="24"/>
        </w:rPr>
        <w:t>Table Head</w:t>
      </w:r>
    </w:p>
    <w:p w14:paraId="7D980C8A" w14:textId="7E8C92FD" w:rsidR="0041680A" w:rsidRPr="0041680A" w:rsidRDefault="0041680A" w:rsidP="00E142DD">
      <w:pPr>
        <w:numPr>
          <w:ilvl w:val="0"/>
          <w:numId w:val="1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&lt;caption&gt; defines </w:t>
      </w:r>
      <w:r w:rsidRPr="00E142DD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Table Caption</w:t>
      </w:r>
    </w:p>
    <w:p w14:paraId="4D25FDF9" w14:textId="5D064127" w:rsidR="0041680A" w:rsidRPr="0041680A" w:rsidRDefault="0041680A" w:rsidP="00E142DD">
      <w:pPr>
        <w:numPr>
          <w:ilvl w:val="0"/>
          <w:numId w:val="1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>&lt;</w:t>
      </w:r>
      <w:proofErr w:type="spellStart"/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>thead</w:t>
      </w:r>
      <w:proofErr w:type="spellEnd"/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>&gt; is used for</w:t>
      </w:r>
      <w:r w:rsidRPr="00E142D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E142DD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Groups the header content in a table</w:t>
      </w:r>
    </w:p>
    <w:p w14:paraId="458D0C67" w14:textId="78B2B02C" w:rsidR="0041680A" w:rsidRPr="0041680A" w:rsidRDefault="0041680A" w:rsidP="00E142DD">
      <w:pPr>
        <w:numPr>
          <w:ilvl w:val="0"/>
          <w:numId w:val="1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>&lt;</w:t>
      </w:r>
      <w:proofErr w:type="spellStart"/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>tbody</w:t>
      </w:r>
      <w:proofErr w:type="spellEnd"/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&gt; is used for </w:t>
      </w:r>
      <w:r w:rsidRPr="00E142DD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Groups the body content in a table</w:t>
      </w:r>
    </w:p>
    <w:p w14:paraId="4F21A82E" w14:textId="31B4C33C" w:rsidR="0041680A" w:rsidRPr="0041680A" w:rsidRDefault="0041680A" w:rsidP="00E142DD">
      <w:pPr>
        <w:numPr>
          <w:ilvl w:val="0"/>
          <w:numId w:val="1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>&lt;</w:t>
      </w:r>
      <w:proofErr w:type="spellStart"/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>tfoot</w:t>
      </w:r>
      <w:proofErr w:type="spellEnd"/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&gt; is used for </w:t>
      </w:r>
      <w:r w:rsidRPr="00E142DD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Groups the footer content in a table</w:t>
      </w:r>
      <w:r w:rsidR="00986024" w:rsidRPr="00E142D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</w:t>
      </w:r>
      <w:r w:rsidR="00986024" w:rsidRPr="00E142DD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</w:p>
    <w:p w14:paraId="0A1C6B13" w14:textId="79196014" w:rsidR="009052E3" w:rsidRPr="00E142DD" w:rsidRDefault="0041680A" w:rsidP="00E142DD">
      <w:pPr>
        <w:numPr>
          <w:ilvl w:val="0"/>
          <w:numId w:val="1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>Show style to define table borders</w:t>
      </w:r>
      <w:r w:rsidR="009052E3" w:rsidRPr="00E142D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</w:t>
      </w:r>
      <w:r w:rsidR="009052E3" w:rsidRPr="00E142DD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 xml:space="preserve">it </w:t>
      </w:r>
      <w:proofErr w:type="gramStart"/>
      <w:r w:rsidR="009052E3" w:rsidRPr="00E142DD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fill</w:t>
      </w:r>
      <w:proofErr w:type="gramEnd"/>
      <w:r w:rsidR="009052E3" w:rsidRPr="00E142DD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 xml:space="preserve"> the background with color and border is invisible.</w:t>
      </w:r>
      <w:r w:rsidR="009052E3" w:rsidRPr="00E142D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3139296E" w14:textId="3F4BAF30" w:rsidR="0041680A" w:rsidRPr="0041680A" w:rsidRDefault="0041680A" w:rsidP="00E142DD">
      <w:pPr>
        <w:numPr>
          <w:ilvl w:val="0"/>
          <w:numId w:val="1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at does border-collapse </w:t>
      </w:r>
      <w:proofErr w:type="gramStart"/>
      <w:r w:rsidR="009052E3" w:rsidRPr="00E142DD">
        <w:rPr>
          <w:rFonts w:ascii="Times New Roman" w:eastAsia="Times New Roman" w:hAnsi="Times New Roman" w:cs="Times New Roman"/>
          <w:color w:val="000000"/>
          <w:sz w:val="24"/>
          <w:szCs w:val="24"/>
        </w:rPr>
        <w:t>does</w:t>
      </w:r>
      <w:proofErr w:type="gramEnd"/>
      <w:r w:rsidR="009052E3" w:rsidRPr="00E142DD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="00986024" w:rsidRPr="00E142D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86024" w:rsidRPr="00E142DD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it collapse the border into a single border.</w:t>
      </w:r>
    </w:p>
    <w:p w14:paraId="78F73DCB" w14:textId="77777777" w:rsidR="0041680A" w:rsidRPr="0041680A" w:rsidRDefault="0041680A" w:rsidP="00E142DD">
      <w:pPr>
        <w:numPr>
          <w:ilvl w:val="0"/>
          <w:numId w:val="1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>Make an html file roundTable.html and make a table similar to this</w:t>
      </w:r>
    </w:p>
    <w:p w14:paraId="400A96F9" w14:textId="4A1D94B1" w:rsidR="0041680A" w:rsidRPr="0041680A" w:rsidRDefault="0041680A" w:rsidP="00E142DD">
      <w:pPr>
        <w:spacing w:after="0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142DD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</w:rPr>
        <w:drawing>
          <wp:inline distT="0" distB="0" distL="0" distR="0" wp14:anchorId="3527AA7F" wp14:editId="0F36F339">
            <wp:extent cx="3736975" cy="906145"/>
            <wp:effectExtent l="0" t="0" r="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6975" cy="906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4E9C9B" w14:textId="77777777" w:rsidR="0041680A" w:rsidRPr="0041680A" w:rsidRDefault="0041680A" w:rsidP="00E142DD">
      <w:pPr>
        <w:numPr>
          <w:ilvl w:val="0"/>
          <w:numId w:val="2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>Make an HTML file dottedTable.html and make a table similar to this.</w:t>
      </w:r>
    </w:p>
    <w:p w14:paraId="6FDAD174" w14:textId="580FE0CF" w:rsidR="0041680A" w:rsidRPr="0041680A" w:rsidRDefault="0041680A" w:rsidP="00E142DD">
      <w:pPr>
        <w:spacing w:after="0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142DD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</w:rPr>
        <w:drawing>
          <wp:inline distT="0" distB="0" distL="0" distR="0" wp14:anchorId="4DC48D7F" wp14:editId="73748499">
            <wp:extent cx="3665855" cy="8267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855" cy="826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A245C1" w14:textId="77777777" w:rsidR="0041680A" w:rsidRPr="0041680A" w:rsidRDefault="0041680A" w:rsidP="00E142DD">
      <w:pPr>
        <w:numPr>
          <w:ilvl w:val="0"/>
          <w:numId w:val="3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ake an HTML file fullwidth.html, it should have </w:t>
      </w:r>
      <w:proofErr w:type="gramStart"/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>a  table</w:t>
      </w:r>
      <w:proofErr w:type="gramEnd"/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ith a width of 100%.</w:t>
      </w:r>
    </w:p>
    <w:p w14:paraId="445AC545" w14:textId="0EF3AFC7" w:rsidR="0041680A" w:rsidRPr="00E142DD" w:rsidRDefault="0041680A" w:rsidP="00E142DD">
      <w:pPr>
        <w:numPr>
          <w:ilvl w:val="0"/>
          <w:numId w:val="4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at does </w:t>
      </w:r>
      <w:proofErr w:type="spellStart"/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>colspan</w:t>
      </w:r>
      <w:proofErr w:type="spellEnd"/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o?</w:t>
      </w:r>
    </w:p>
    <w:p w14:paraId="2056549E" w14:textId="474A8D68" w:rsidR="00786C7F" w:rsidRPr="00E142DD" w:rsidRDefault="00786C7F" w:rsidP="00E142DD">
      <w:pPr>
        <w:pStyle w:val="ListParagraph"/>
        <w:numPr>
          <w:ilvl w:val="0"/>
          <w:numId w:val="20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</w:pPr>
      <w:r w:rsidRPr="00E142DD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 xml:space="preserve">It </w:t>
      </w:r>
      <w:proofErr w:type="gramStart"/>
      <w:r w:rsidRPr="00E142DD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specify</w:t>
      </w:r>
      <w:proofErr w:type="gramEnd"/>
      <w:r w:rsidRPr="00E142DD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 xml:space="preserve"> the number the column a cell should span.</w:t>
      </w:r>
    </w:p>
    <w:p w14:paraId="694EBED5" w14:textId="63C2AB5D" w:rsidR="0041680A" w:rsidRPr="00E142DD" w:rsidRDefault="0041680A" w:rsidP="00E142DD">
      <w:pPr>
        <w:numPr>
          <w:ilvl w:val="0"/>
          <w:numId w:val="5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at does </w:t>
      </w:r>
      <w:proofErr w:type="spellStart"/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>rowspan</w:t>
      </w:r>
      <w:proofErr w:type="spellEnd"/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o?</w:t>
      </w:r>
    </w:p>
    <w:p w14:paraId="1059C1F4" w14:textId="75DF067E" w:rsidR="00786C7F" w:rsidRPr="00E142DD" w:rsidRDefault="00786C7F" w:rsidP="00E142DD">
      <w:pPr>
        <w:pStyle w:val="ListParagraph"/>
        <w:numPr>
          <w:ilvl w:val="0"/>
          <w:numId w:val="20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</w:pPr>
      <w:r w:rsidRPr="00E142DD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 xml:space="preserve">It </w:t>
      </w:r>
      <w:proofErr w:type="gramStart"/>
      <w:r w:rsidRPr="00E142DD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specify</w:t>
      </w:r>
      <w:proofErr w:type="gramEnd"/>
      <w:r w:rsidRPr="00E142DD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 xml:space="preserve"> the number the </w:t>
      </w:r>
      <w:r w:rsidRPr="00E142DD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row</w:t>
      </w:r>
      <w:r w:rsidRPr="00E142DD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 xml:space="preserve"> a cell should span.</w:t>
      </w:r>
    </w:p>
    <w:p w14:paraId="0CFBD842" w14:textId="77777777" w:rsidR="0041680A" w:rsidRPr="0041680A" w:rsidRDefault="0041680A" w:rsidP="00E142DD">
      <w:pPr>
        <w:numPr>
          <w:ilvl w:val="0"/>
          <w:numId w:val="6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>Make an HTML file multitable.html, it should have the following 4 tables.</w:t>
      </w:r>
    </w:p>
    <w:p w14:paraId="34A41E84" w14:textId="0944857E" w:rsidR="0041680A" w:rsidRPr="0041680A" w:rsidRDefault="0041680A" w:rsidP="00E142DD">
      <w:pPr>
        <w:spacing w:after="0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142DD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</w:rPr>
        <w:drawing>
          <wp:inline distT="0" distB="0" distL="0" distR="0" wp14:anchorId="0875264B" wp14:editId="2405B02D">
            <wp:extent cx="2783205" cy="9937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3205" cy="99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336CD2" w14:textId="7249590A" w:rsidR="0041680A" w:rsidRPr="0041680A" w:rsidRDefault="0041680A" w:rsidP="00E142DD">
      <w:pPr>
        <w:spacing w:after="0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 </w:t>
      </w:r>
      <w:r w:rsidRPr="00E142DD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</w:rPr>
        <w:drawing>
          <wp:inline distT="0" distB="0" distL="0" distR="0" wp14:anchorId="114AC6F8" wp14:editId="7B9DDD8D">
            <wp:extent cx="2504440" cy="95440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4440" cy="954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E276FA" w14:textId="5B40D4F6" w:rsidR="0041680A" w:rsidRPr="0041680A" w:rsidRDefault="0041680A" w:rsidP="00E142DD">
      <w:pPr>
        <w:spacing w:after="0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142DD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</w:rPr>
        <w:drawing>
          <wp:inline distT="0" distB="0" distL="0" distR="0" wp14:anchorId="7CBFC2A6" wp14:editId="0BD3E690">
            <wp:extent cx="3228340" cy="95440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340" cy="954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FB219F" w14:textId="5564CDB3" w:rsidR="0041680A" w:rsidRPr="0041680A" w:rsidRDefault="0041680A" w:rsidP="00E142DD">
      <w:pPr>
        <w:spacing w:after="0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142DD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</w:rPr>
        <w:drawing>
          <wp:inline distT="0" distB="0" distL="0" distR="0" wp14:anchorId="639B6119" wp14:editId="48B4A683">
            <wp:extent cx="2734945" cy="962025"/>
            <wp:effectExtent l="0" t="0" r="825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4945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B9FB97" w14:textId="0C9A4C5D" w:rsidR="0041680A" w:rsidRPr="00E142DD" w:rsidRDefault="0041680A" w:rsidP="00E142DD">
      <w:pPr>
        <w:numPr>
          <w:ilvl w:val="0"/>
          <w:numId w:val="7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>What does padding do?</w:t>
      </w:r>
    </w:p>
    <w:p w14:paraId="16705345" w14:textId="63EC8D8D" w:rsidR="00B033B9" w:rsidRPr="00E142DD" w:rsidRDefault="001474AA" w:rsidP="00E142DD">
      <w:pPr>
        <w:pStyle w:val="ListParagraph"/>
        <w:numPr>
          <w:ilvl w:val="0"/>
          <w:numId w:val="20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</w:pPr>
      <w:r w:rsidRPr="00E142DD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 xml:space="preserve">It </w:t>
      </w:r>
      <w:proofErr w:type="gramStart"/>
      <w:r w:rsidRPr="00E142DD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create</w:t>
      </w:r>
      <w:proofErr w:type="gramEnd"/>
      <w:r w:rsidRPr="00E142DD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 xml:space="preserve"> the space around the element content.</w:t>
      </w:r>
    </w:p>
    <w:p w14:paraId="36F5A99F" w14:textId="77777777" w:rsidR="0041680A" w:rsidRPr="0041680A" w:rsidRDefault="0041680A" w:rsidP="00E142DD">
      <w:pPr>
        <w:numPr>
          <w:ilvl w:val="0"/>
          <w:numId w:val="8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>Make an HTML file zebra.html, and make the following tables with Zebra stripes as follows.</w:t>
      </w:r>
    </w:p>
    <w:p w14:paraId="09790378" w14:textId="7BFA3F40" w:rsidR="0041680A" w:rsidRPr="0041680A" w:rsidRDefault="0041680A" w:rsidP="00E142D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142DD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</w:rPr>
        <w:drawing>
          <wp:inline distT="0" distB="0" distL="0" distR="0" wp14:anchorId="5AE8F397" wp14:editId="7A251742">
            <wp:extent cx="5732780" cy="755650"/>
            <wp:effectExtent l="0" t="0" r="127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75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5A50A2" w14:textId="77777777" w:rsidR="00E142DD" w:rsidRDefault="00E142DD" w:rsidP="00E142D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7F64BE1" w14:textId="2A23A414" w:rsidR="0041680A" w:rsidRPr="0041680A" w:rsidRDefault="0041680A" w:rsidP="00E142D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142DD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</w:rPr>
        <w:drawing>
          <wp:inline distT="0" distB="0" distL="0" distR="0" wp14:anchorId="35D5DD32" wp14:editId="5DA43460">
            <wp:extent cx="5732780" cy="874395"/>
            <wp:effectExtent l="0" t="0" r="127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874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C99FA8" w14:textId="77777777" w:rsidR="0041680A" w:rsidRPr="0041680A" w:rsidRDefault="0041680A" w:rsidP="00E142DD">
      <w:pPr>
        <w:spacing w:after="24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7FE9AE1" w14:textId="540D087D" w:rsidR="0041680A" w:rsidRPr="0041680A" w:rsidRDefault="0041680A" w:rsidP="00E142D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142DD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</w:rPr>
        <w:drawing>
          <wp:inline distT="0" distB="0" distL="0" distR="0" wp14:anchorId="68938BDF" wp14:editId="762A690D">
            <wp:extent cx="5732780" cy="866775"/>
            <wp:effectExtent l="0" t="0" r="127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8896CC" w14:textId="77777777" w:rsidR="0041680A" w:rsidRPr="0041680A" w:rsidRDefault="0041680A" w:rsidP="00E142D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1680A">
        <w:rPr>
          <w:rFonts w:ascii="Times New Roman" w:eastAsia="Times New Roman" w:hAnsi="Times New Roman" w:cs="Times New Roman"/>
          <w:sz w:val="24"/>
          <w:szCs w:val="24"/>
        </w:rPr>
        <w:br/>
      </w:r>
      <w:r w:rsidRPr="0041680A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6C0DE53A" w14:textId="77777777" w:rsidR="0041680A" w:rsidRPr="0041680A" w:rsidRDefault="0041680A" w:rsidP="00E142DD">
      <w:pPr>
        <w:numPr>
          <w:ilvl w:val="0"/>
          <w:numId w:val="9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Create an HTML file named table.html, and create the following table in it.</w:t>
      </w:r>
    </w:p>
    <w:p w14:paraId="6C1FC918" w14:textId="77777777" w:rsidR="0041680A" w:rsidRPr="0041680A" w:rsidRDefault="0041680A" w:rsidP="00E142D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A7294A2" w14:textId="0357B1EF" w:rsidR="0041680A" w:rsidRPr="0041680A" w:rsidRDefault="0041680A" w:rsidP="00E142DD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142DD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</w:rPr>
        <w:drawing>
          <wp:inline distT="0" distB="0" distL="0" distR="0" wp14:anchorId="7F69D980" wp14:editId="628AD69A">
            <wp:extent cx="5510530" cy="28467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530" cy="2846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BCC885" w14:textId="7F98C6B0" w:rsidR="0041680A" w:rsidRPr="0041680A" w:rsidRDefault="00FD6FD2" w:rsidP="00E142DD">
      <w:pPr>
        <w:spacing w:before="400" w:after="120" w:line="360" w:lineRule="auto"/>
        <w:ind w:left="720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28"/>
          <w:szCs w:val="28"/>
        </w:rPr>
      </w:pPr>
      <w:r w:rsidRPr="00FD6FD2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HTML FORMS</w:t>
      </w:r>
    </w:p>
    <w:p w14:paraId="3D655C9A" w14:textId="7F73CA61" w:rsidR="0041680A" w:rsidRPr="0041680A" w:rsidRDefault="0041680A" w:rsidP="00E142DD">
      <w:pPr>
        <w:numPr>
          <w:ilvl w:val="0"/>
          <w:numId w:val="10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at form is used </w:t>
      </w:r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 xml:space="preserve">to </w:t>
      </w:r>
      <w:r w:rsidR="004426CC" w:rsidRPr="00E142DD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collect data from the user.</w:t>
      </w:r>
    </w:p>
    <w:p w14:paraId="749E41F4" w14:textId="77777777" w:rsidR="0041680A" w:rsidRPr="0041680A" w:rsidRDefault="0041680A" w:rsidP="00E142DD">
      <w:pPr>
        <w:numPr>
          <w:ilvl w:val="0"/>
          <w:numId w:val="10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>Explain following input tags</w:t>
      </w:r>
    </w:p>
    <w:p w14:paraId="76552ED0" w14:textId="63D4DC35" w:rsidR="0041680A" w:rsidRPr="0041680A" w:rsidRDefault="0041680A" w:rsidP="00E142DD">
      <w:pPr>
        <w:spacing w:after="0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>&lt;input type="text"&gt;</w:t>
      </w:r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2F243E" w:rsidRPr="00E142DD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 xml:space="preserve">It </w:t>
      </w:r>
      <w:r w:rsidR="002F243E" w:rsidRPr="00E142DD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defines a single-line text input field</w:t>
      </w:r>
    </w:p>
    <w:p w14:paraId="3CF1E776" w14:textId="721350A8" w:rsidR="0041680A" w:rsidRPr="0041680A" w:rsidRDefault="0041680A" w:rsidP="00E142DD">
      <w:pPr>
        <w:spacing w:after="0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>&lt;input type="radio"&gt;</w:t>
      </w:r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2F243E" w:rsidRPr="00E142DD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 xml:space="preserve">It </w:t>
      </w:r>
      <w:r w:rsidR="002F243E" w:rsidRPr="00E142DD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defines a radio button</w:t>
      </w:r>
      <w:r w:rsidR="002F243E" w:rsidRPr="00E142DD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 xml:space="preserve"> like select the option</w:t>
      </w:r>
      <w:r w:rsidR="002F243E" w:rsidRPr="00E142DD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2749641F" w14:textId="50356F97" w:rsidR="0041680A" w:rsidRPr="0041680A" w:rsidRDefault="0041680A" w:rsidP="00E142DD">
      <w:pPr>
        <w:spacing w:after="0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>&lt;input type="checkbox"&gt;</w:t>
      </w:r>
      <w:r w:rsidR="002F243E" w:rsidRPr="00E142D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</w:t>
      </w:r>
      <w:r w:rsidR="002F243E" w:rsidRPr="00E142DD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 xml:space="preserve">It </w:t>
      </w:r>
      <w:r w:rsidR="002F243E" w:rsidRPr="00E142DD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defines a checkbox</w:t>
      </w:r>
      <w:r w:rsidR="002F243E" w:rsidRPr="00E142DD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 xml:space="preserve"> like to marks the box.</w:t>
      </w:r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</w:p>
    <w:p w14:paraId="4592D353" w14:textId="7AF9E699" w:rsidR="0041680A" w:rsidRPr="0041680A" w:rsidRDefault="0041680A" w:rsidP="00E142DD">
      <w:pPr>
        <w:spacing w:after="0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>&lt;input type="submit"&gt;</w:t>
      </w:r>
      <w:proofErr w:type="gramStart"/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2F243E" w:rsidRPr="00E142D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  <w:r w:rsidR="002F243E" w:rsidRPr="00E142DD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It</w:t>
      </w:r>
      <w:proofErr w:type="gramEnd"/>
      <w:r w:rsidR="002F243E" w:rsidRPr="00E142DD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 xml:space="preserve"> </w:t>
      </w:r>
      <w:r w:rsidR="002F243E" w:rsidRPr="00E142DD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 xml:space="preserve">defines a button for submitting form data to </w:t>
      </w:r>
      <w:proofErr w:type="spellStart"/>
      <w:r w:rsidR="002F243E" w:rsidRPr="00E142DD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a</w:t>
      </w:r>
      <w:proofErr w:type="spellEnd"/>
      <w:r w:rsidR="002F243E" w:rsidRPr="00E142DD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 xml:space="preserve"> owner.</w:t>
      </w:r>
    </w:p>
    <w:p w14:paraId="2CC1FDBB" w14:textId="166981A7" w:rsidR="0041680A" w:rsidRPr="0041680A" w:rsidRDefault="0041680A" w:rsidP="00E142DD">
      <w:pPr>
        <w:spacing w:after="0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>&lt;input type="button"</w:t>
      </w:r>
      <w:proofErr w:type="gramStart"/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>&gt;</w:t>
      </w:r>
      <w:r w:rsidR="002F243E" w:rsidRPr="00E142D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  <w:r w:rsidR="002F243E" w:rsidRPr="00E142DD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It</w:t>
      </w:r>
      <w:proofErr w:type="gramEnd"/>
      <w:r w:rsidR="002F243E" w:rsidRPr="00E142DD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 xml:space="preserve"> define a button that pop up and show the message</w:t>
      </w:r>
      <w:r w:rsidR="002F243E" w:rsidRPr="00E142DD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292FBBF6" w14:textId="5E0015BB" w:rsidR="0041680A" w:rsidRPr="00E142DD" w:rsidRDefault="0041680A" w:rsidP="00E142DD">
      <w:pPr>
        <w:numPr>
          <w:ilvl w:val="0"/>
          <w:numId w:val="11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>What is &lt;label</w:t>
      </w:r>
      <w:proofErr w:type="gramStart"/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>&gt;  tag</w:t>
      </w:r>
      <w:proofErr w:type="gramEnd"/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>? How it is useful for screen readers? What is the use of for attribute in label tag?</w:t>
      </w:r>
    </w:p>
    <w:p w14:paraId="444E84D2" w14:textId="40CA55CF" w:rsidR="002F243E" w:rsidRPr="00E142DD" w:rsidRDefault="00CB1E4E" w:rsidP="00E142DD">
      <w:pPr>
        <w:pStyle w:val="ListParagraph"/>
        <w:numPr>
          <w:ilvl w:val="0"/>
          <w:numId w:val="20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142D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t </w:t>
      </w:r>
      <w:r w:rsidRPr="00E142DD">
        <w:rPr>
          <w:rFonts w:ascii="Times New Roman" w:eastAsia="Times New Roman" w:hAnsi="Times New Roman" w:cs="Times New Roman"/>
          <w:color w:val="000000"/>
          <w:sz w:val="24"/>
          <w:szCs w:val="24"/>
        </w:rPr>
        <w:t>defines a label for several form elements.</w:t>
      </w:r>
      <w:r w:rsidRPr="00E142D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2AFE9609" w14:textId="349810C6" w:rsidR="00CB1E4E" w:rsidRPr="00E142DD" w:rsidRDefault="00CB1E4E" w:rsidP="00E142DD">
      <w:pPr>
        <w:pStyle w:val="ListParagraph"/>
        <w:numPr>
          <w:ilvl w:val="0"/>
          <w:numId w:val="20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142DD">
        <w:rPr>
          <w:rFonts w:ascii="Times New Roman" w:eastAsia="Times New Roman" w:hAnsi="Times New Roman" w:cs="Times New Roman"/>
          <w:color w:val="000000"/>
          <w:sz w:val="24"/>
          <w:szCs w:val="24"/>
        </w:rPr>
        <w:t>the screen-reader will read out loud the label when the user focus on the input element.</w:t>
      </w:r>
    </w:p>
    <w:p w14:paraId="274A9BB8" w14:textId="28CDD557" w:rsidR="0041680A" w:rsidRPr="00E142DD" w:rsidRDefault="0041680A" w:rsidP="00E142DD">
      <w:pPr>
        <w:numPr>
          <w:ilvl w:val="0"/>
          <w:numId w:val="12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>Why name attribute for input is necessary?</w:t>
      </w:r>
    </w:p>
    <w:p w14:paraId="7B7E42CB" w14:textId="5B16A57A" w:rsidR="00CB1E4E" w:rsidRPr="00E142DD" w:rsidRDefault="00CB1E4E" w:rsidP="00E142DD">
      <w:pPr>
        <w:pStyle w:val="ListParagraph"/>
        <w:numPr>
          <w:ilvl w:val="0"/>
          <w:numId w:val="21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142D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o </w:t>
      </w:r>
      <w:r w:rsidRPr="00E142DD">
        <w:rPr>
          <w:rFonts w:ascii="Times New Roman" w:eastAsia="Times New Roman" w:hAnsi="Times New Roman" w:cs="Times New Roman"/>
          <w:color w:val="000000"/>
          <w:sz w:val="24"/>
          <w:szCs w:val="24"/>
        </w:rPr>
        <w:t>Specifies the name of the form</w:t>
      </w:r>
    </w:p>
    <w:p w14:paraId="7444A307" w14:textId="0ED72CA3" w:rsidR="0041680A" w:rsidRPr="00E142DD" w:rsidRDefault="0041680A" w:rsidP="00E142DD">
      <w:pPr>
        <w:numPr>
          <w:ilvl w:val="0"/>
          <w:numId w:val="13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>What are the method and action attributes of the form element?</w:t>
      </w:r>
    </w:p>
    <w:p w14:paraId="6FD83198" w14:textId="7766A429" w:rsidR="00CB1E4E" w:rsidRPr="00E142DD" w:rsidRDefault="00CB1E4E" w:rsidP="00E142DD">
      <w:pPr>
        <w:pStyle w:val="ListParagraph"/>
        <w:numPr>
          <w:ilvl w:val="0"/>
          <w:numId w:val="21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142D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ethod </w:t>
      </w:r>
      <w:proofErr w:type="gramStart"/>
      <w:r w:rsidRPr="00E142DD">
        <w:rPr>
          <w:rFonts w:ascii="Times New Roman" w:eastAsia="Times New Roman" w:hAnsi="Times New Roman" w:cs="Times New Roman"/>
          <w:color w:val="000000"/>
          <w:sz w:val="24"/>
          <w:szCs w:val="24"/>
        </w:rPr>
        <w:t>define</w:t>
      </w:r>
      <w:proofErr w:type="gramEnd"/>
      <w:r w:rsidRPr="00E142D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type of fill form to send, and action specific the file that submitted to.</w:t>
      </w:r>
    </w:p>
    <w:p w14:paraId="082F44CC" w14:textId="37B4A3E5" w:rsidR="0041680A" w:rsidRPr="00E142DD" w:rsidRDefault="0041680A" w:rsidP="00E142DD">
      <w:pPr>
        <w:numPr>
          <w:ilvl w:val="0"/>
          <w:numId w:val="14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What does &lt;select&gt; element do?</w:t>
      </w:r>
    </w:p>
    <w:p w14:paraId="28004A5B" w14:textId="454D51F4" w:rsidR="00CB1E4E" w:rsidRPr="00E142DD" w:rsidRDefault="00E142DD" w:rsidP="00E142DD">
      <w:pPr>
        <w:pStyle w:val="ListParagraph"/>
        <w:numPr>
          <w:ilvl w:val="0"/>
          <w:numId w:val="21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142D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t </w:t>
      </w:r>
      <w:r w:rsidRPr="00E142DD">
        <w:rPr>
          <w:rFonts w:ascii="Times New Roman" w:eastAsia="Times New Roman" w:hAnsi="Times New Roman" w:cs="Times New Roman"/>
          <w:color w:val="000000"/>
          <w:sz w:val="24"/>
          <w:szCs w:val="24"/>
        </w:rPr>
        <w:t>is used to create a drop-down list.</w:t>
      </w:r>
    </w:p>
    <w:p w14:paraId="186F0653" w14:textId="424DD96E" w:rsidR="0041680A" w:rsidRPr="00E142DD" w:rsidRDefault="0041680A" w:rsidP="00E142DD">
      <w:pPr>
        <w:numPr>
          <w:ilvl w:val="0"/>
          <w:numId w:val="15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>How to allow multiple selections in select elements?</w:t>
      </w:r>
    </w:p>
    <w:p w14:paraId="3F9B17FE" w14:textId="66FBCF76" w:rsidR="00E142DD" w:rsidRPr="00E142DD" w:rsidRDefault="00E142DD" w:rsidP="00E142DD">
      <w:pPr>
        <w:pStyle w:val="ListParagraph"/>
        <w:numPr>
          <w:ilvl w:val="0"/>
          <w:numId w:val="21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142DD">
        <w:rPr>
          <w:rFonts w:ascii="Times New Roman" w:eastAsia="Times New Roman" w:hAnsi="Times New Roman" w:cs="Times New Roman"/>
          <w:color w:val="000000"/>
          <w:sz w:val="24"/>
          <w:szCs w:val="24"/>
        </w:rPr>
        <w:t>I</w:t>
      </w:r>
      <w:r w:rsidRPr="00E142DD">
        <w:rPr>
          <w:rFonts w:ascii="Times New Roman" w:eastAsia="Times New Roman" w:hAnsi="Times New Roman" w:cs="Times New Roman"/>
          <w:color w:val="000000"/>
          <w:sz w:val="24"/>
          <w:szCs w:val="24"/>
        </w:rPr>
        <w:t>t</w:t>
      </w:r>
      <w:r w:rsidRPr="00E142D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E142DD">
        <w:rPr>
          <w:rFonts w:ascii="Times New Roman" w:eastAsia="Times New Roman" w:hAnsi="Times New Roman" w:cs="Times New Roman"/>
          <w:color w:val="000000"/>
          <w:sz w:val="24"/>
          <w:szCs w:val="24"/>
        </w:rPr>
        <w:t>specifies that multiple options can be selected at once.</w:t>
      </w:r>
    </w:p>
    <w:p w14:paraId="76526B2D" w14:textId="6552C7A8" w:rsidR="0041680A" w:rsidRPr="00E142DD" w:rsidRDefault="0041680A" w:rsidP="00E142DD">
      <w:pPr>
        <w:numPr>
          <w:ilvl w:val="0"/>
          <w:numId w:val="16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>What does &lt;</w:t>
      </w:r>
      <w:proofErr w:type="spellStart"/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>textarea</w:t>
      </w:r>
      <w:proofErr w:type="spellEnd"/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>&gt; element do? What do rows and cols attributes do?</w:t>
      </w:r>
    </w:p>
    <w:p w14:paraId="33C25BD6" w14:textId="53C3B254" w:rsidR="00E142DD" w:rsidRPr="00E142DD" w:rsidRDefault="00E142DD" w:rsidP="00E142DD">
      <w:pPr>
        <w:pStyle w:val="ListParagraph"/>
        <w:numPr>
          <w:ilvl w:val="0"/>
          <w:numId w:val="21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142D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t </w:t>
      </w:r>
      <w:r w:rsidRPr="00E142DD">
        <w:rPr>
          <w:rFonts w:ascii="Times New Roman" w:eastAsia="Times New Roman" w:hAnsi="Times New Roman" w:cs="Times New Roman"/>
          <w:color w:val="000000"/>
          <w:sz w:val="24"/>
          <w:szCs w:val="24"/>
        </w:rPr>
        <w:t>defines a multi-line text input control</w:t>
      </w:r>
      <w:r w:rsidRPr="00E142D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ike 3-5 lines gives for input. Rows specific the number of </w:t>
      </w:r>
      <w:proofErr w:type="gramStart"/>
      <w:r w:rsidRPr="00E142DD">
        <w:rPr>
          <w:rFonts w:ascii="Times New Roman" w:eastAsia="Times New Roman" w:hAnsi="Times New Roman" w:cs="Times New Roman"/>
          <w:color w:val="000000"/>
          <w:sz w:val="24"/>
          <w:szCs w:val="24"/>
        </w:rPr>
        <w:t>line</w:t>
      </w:r>
      <w:proofErr w:type="gramEnd"/>
      <w:r w:rsidRPr="00E142D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f text, and cols specific the width.</w:t>
      </w:r>
    </w:p>
    <w:p w14:paraId="52E6930F" w14:textId="159D28AB" w:rsidR="0041680A" w:rsidRPr="00E142DD" w:rsidRDefault="0041680A" w:rsidP="00E142DD">
      <w:pPr>
        <w:numPr>
          <w:ilvl w:val="0"/>
          <w:numId w:val="17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at do </w:t>
      </w:r>
      <w:proofErr w:type="spellStart"/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>fieldset</w:t>
      </w:r>
      <w:proofErr w:type="spellEnd"/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legend elements do?</w:t>
      </w:r>
    </w:p>
    <w:p w14:paraId="492DEE07" w14:textId="380024C0" w:rsidR="00E142DD" w:rsidRPr="00E142DD" w:rsidRDefault="00E142DD" w:rsidP="00E142DD">
      <w:pPr>
        <w:pStyle w:val="ListParagraph"/>
        <w:numPr>
          <w:ilvl w:val="0"/>
          <w:numId w:val="21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142D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t </w:t>
      </w:r>
      <w:r w:rsidRPr="00E142DD">
        <w:rPr>
          <w:rFonts w:ascii="Times New Roman" w:eastAsia="Times New Roman" w:hAnsi="Times New Roman" w:cs="Times New Roman"/>
          <w:color w:val="000000"/>
          <w:sz w:val="24"/>
          <w:szCs w:val="24"/>
        </w:rPr>
        <w:t>is used to group related elements in a form.</w:t>
      </w:r>
    </w:p>
    <w:p w14:paraId="72A48E13" w14:textId="77777777" w:rsidR="0041680A" w:rsidRPr="0041680A" w:rsidRDefault="0041680A" w:rsidP="00E142DD">
      <w:pPr>
        <w:numPr>
          <w:ilvl w:val="0"/>
          <w:numId w:val="18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>Create an HTML file contactUs.html and create the following form in it.</w:t>
      </w:r>
    </w:p>
    <w:p w14:paraId="2DEB50C3" w14:textId="65653A21" w:rsidR="0041680A" w:rsidRPr="0041680A" w:rsidRDefault="0041680A" w:rsidP="00E142DD">
      <w:pPr>
        <w:spacing w:after="0"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142DD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</w:rPr>
        <w:drawing>
          <wp:inline distT="0" distB="0" distL="0" distR="0" wp14:anchorId="1ACA0E7F" wp14:editId="5C668E12">
            <wp:extent cx="4572000" cy="4572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7AF219" w14:textId="77777777" w:rsidR="0041680A" w:rsidRPr="0041680A" w:rsidRDefault="0041680A" w:rsidP="00E142DD">
      <w:pPr>
        <w:numPr>
          <w:ilvl w:val="0"/>
          <w:numId w:val="19"/>
        </w:numPr>
        <w:spacing w:after="0" w:line="36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>Create an HTML file BioData.html and create a form in it to input the following information.</w:t>
      </w:r>
    </w:p>
    <w:p w14:paraId="52F1B108" w14:textId="67A5ACCC" w:rsidR="00F61556" w:rsidRPr="00E142DD" w:rsidRDefault="0041680A" w:rsidP="00E142DD">
      <w:pPr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irstName, </w:t>
      </w:r>
      <w:proofErr w:type="spellStart"/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>LastName</w:t>
      </w:r>
      <w:proofErr w:type="spellEnd"/>
      <w:r w:rsidRPr="0041680A">
        <w:rPr>
          <w:rFonts w:ascii="Times New Roman" w:eastAsia="Times New Roman" w:hAnsi="Times New Roman" w:cs="Times New Roman"/>
          <w:color w:val="000000"/>
          <w:sz w:val="24"/>
          <w:szCs w:val="24"/>
        </w:rPr>
        <w:t>, Email address, Phone number, Date of birth, Marital status, Religion, language, Qualification, Address, Place of Birth, years of Experience</w:t>
      </w:r>
    </w:p>
    <w:sectPr w:rsidR="00F61556" w:rsidRPr="00E142DD" w:rsidSect="00E142DD">
      <w:pgSz w:w="12240" w:h="15840"/>
      <w:pgMar w:top="1440" w:right="1080" w:bottom="1440" w:left="108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9F30BB" w14:textId="77777777" w:rsidR="00C571BF" w:rsidRDefault="00C571BF" w:rsidP="00E142DD">
      <w:pPr>
        <w:spacing w:after="0" w:line="240" w:lineRule="auto"/>
      </w:pPr>
      <w:r>
        <w:separator/>
      </w:r>
    </w:p>
  </w:endnote>
  <w:endnote w:type="continuationSeparator" w:id="0">
    <w:p w14:paraId="7AD46AB5" w14:textId="77777777" w:rsidR="00C571BF" w:rsidRDefault="00C571BF" w:rsidP="00E142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B9F365" w14:textId="77777777" w:rsidR="00C571BF" w:rsidRDefault="00C571BF" w:rsidP="00E142DD">
      <w:pPr>
        <w:spacing w:after="0" w:line="240" w:lineRule="auto"/>
      </w:pPr>
      <w:r>
        <w:separator/>
      </w:r>
    </w:p>
  </w:footnote>
  <w:footnote w:type="continuationSeparator" w:id="0">
    <w:p w14:paraId="124AE56D" w14:textId="77777777" w:rsidR="00C571BF" w:rsidRDefault="00C571BF" w:rsidP="00E142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803677"/>
    <w:multiLevelType w:val="multilevel"/>
    <w:tmpl w:val="4710BA7C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AF829B8"/>
    <w:multiLevelType w:val="hybridMultilevel"/>
    <w:tmpl w:val="26944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30338E"/>
    <w:multiLevelType w:val="hybridMultilevel"/>
    <w:tmpl w:val="0A548D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50E17A1"/>
    <w:multiLevelType w:val="multilevel"/>
    <w:tmpl w:val="547A2D9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5D45580"/>
    <w:multiLevelType w:val="hybridMultilevel"/>
    <w:tmpl w:val="0422E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8315C5"/>
    <w:multiLevelType w:val="multilevel"/>
    <w:tmpl w:val="AD24BEC2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82C5515"/>
    <w:multiLevelType w:val="multilevel"/>
    <w:tmpl w:val="84F64C66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9F83633"/>
    <w:multiLevelType w:val="multilevel"/>
    <w:tmpl w:val="EDF6BC0A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C5873B0"/>
    <w:multiLevelType w:val="multilevel"/>
    <w:tmpl w:val="D250D6B6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28479F8"/>
    <w:multiLevelType w:val="multilevel"/>
    <w:tmpl w:val="D2B634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5D95B78"/>
    <w:multiLevelType w:val="multilevel"/>
    <w:tmpl w:val="A71428E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0"/>
    <w:lvlOverride w:ilvl="0">
      <w:lvl w:ilvl="0">
        <w:numFmt w:val="decimal"/>
        <w:lvlText w:val="%1."/>
        <w:lvlJc w:val="left"/>
      </w:lvl>
    </w:lvlOverride>
  </w:num>
  <w:num w:numId="3">
    <w:abstractNumId w:val="8"/>
    <w:lvlOverride w:ilvl="0">
      <w:lvl w:ilvl="0">
        <w:numFmt w:val="decimal"/>
        <w:lvlText w:val="%1."/>
        <w:lvlJc w:val="left"/>
      </w:lvl>
    </w:lvlOverride>
  </w:num>
  <w:num w:numId="4">
    <w:abstractNumId w:val="8"/>
    <w:lvlOverride w:ilvl="0">
      <w:lvl w:ilvl="0">
        <w:numFmt w:val="decimal"/>
        <w:lvlText w:val="%1."/>
        <w:lvlJc w:val="left"/>
      </w:lvl>
    </w:lvlOverride>
  </w:num>
  <w:num w:numId="5">
    <w:abstractNumId w:val="8"/>
    <w:lvlOverride w:ilvl="0">
      <w:lvl w:ilvl="0">
        <w:numFmt w:val="decimal"/>
        <w:lvlText w:val="%1."/>
        <w:lvlJc w:val="left"/>
      </w:lvl>
    </w:lvlOverride>
  </w:num>
  <w:num w:numId="6">
    <w:abstractNumId w:val="8"/>
    <w:lvlOverride w:ilvl="0">
      <w:lvl w:ilvl="0">
        <w:numFmt w:val="decimal"/>
        <w:lvlText w:val="%1."/>
        <w:lvlJc w:val="left"/>
      </w:lvl>
    </w:lvlOverride>
  </w:num>
  <w:num w:numId="7">
    <w:abstractNumId w:val="5"/>
    <w:lvlOverride w:ilvl="0">
      <w:lvl w:ilvl="0">
        <w:numFmt w:val="decimal"/>
        <w:lvlText w:val="%1."/>
        <w:lvlJc w:val="left"/>
      </w:lvl>
    </w:lvlOverride>
  </w:num>
  <w:num w:numId="8">
    <w:abstractNumId w:val="5"/>
    <w:lvlOverride w:ilvl="0">
      <w:lvl w:ilvl="0">
        <w:numFmt w:val="decimal"/>
        <w:lvlText w:val="%1."/>
        <w:lvlJc w:val="left"/>
      </w:lvl>
    </w:lvlOverride>
  </w:num>
  <w:num w:numId="9">
    <w:abstractNumId w:val="7"/>
    <w:lvlOverride w:ilvl="0">
      <w:lvl w:ilvl="0">
        <w:numFmt w:val="decimal"/>
        <w:lvlText w:val="%1."/>
        <w:lvlJc w:val="left"/>
      </w:lvl>
    </w:lvlOverride>
  </w:num>
  <w:num w:numId="10">
    <w:abstractNumId w:val="3"/>
  </w:num>
  <w:num w:numId="11">
    <w:abstractNumId w:val="10"/>
    <w:lvlOverride w:ilvl="0">
      <w:lvl w:ilvl="0">
        <w:numFmt w:val="decimal"/>
        <w:lvlText w:val="%1."/>
        <w:lvlJc w:val="left"/>
      </w:lvl>
    </w:lvlOverride>
  </w:num>
  <w:num w:numId="12">
    <w:abstractNumId w:val="10"/>
    <w:lvlOverride w:ilvl="0">
      <w:lvl w:ilvl="0">
        <w:numFmt w:val="decimal"/>
        <w:lvlText w:val="%1."/>
        <w:lvlJc w:val="left"/>
      </w:lvl>
    </w:lvlOverride>
  </w:num>
  <w:num w:numId="13">
    <w:abstractNumId w:val="10"/>
    <w:lvlOverride w:ilvl="0">
      <w:lvl w:ilvl="0">
        <w:numFmt w:val="decimal"/>
        <w:lvlText w:val="%1."/>
        <w:lvlJc w:val="left"/>
      </w:lvl>
    </w:lvlOverride>
  </w:num>
  <w:num w:numId="14">
    <w:abstractNumId w:val="10"/>
    <w:lvlOverride w:ilvl="0">
      <w:lvl w:ilvl="0">
        <w:numFmt w:val="decimal"/>
        <w:lvlText w:val="%1."/>
        <w:lvlJc w:val="left"/>
      </w:lvl>
    </w:lvlOverride>
  </w:num>
  <w:num w:numId="15">
    <w:abstractNumId w:val="10"/>
    <w:lvlOverride w:ilvl="0">
      <w:lvl w:ilvl="0">
        <w:numFmt w:val="decimal"/>
        <w:lvlText w:val="%1."/>
        <w:lvlJc w:val="left"/>
      </w:lvl>
    </w:lvlOverride>
  </w:num>
  <w:num w:numId="16">
    <w:abstractNumId w:val="10"/>
    <w:lvlOverride w:ilvl="0">
      <w:lvl w:ilvl="0">
        <w:numFmt w:val="decimal"/>
        <w:lvlText w:val="%1."/>
        <w:lvlJc w:val="left"/>
      </w:lvl>
    </w:lvlOverride>
  </w:num>
  <w:num w:numId="17">
    <w:abstractNumId w:val="10"/>
    <w:lvlOverride w:ilvl="0">
      <w:lvl w:ilvl="0">
        <w:numFmt w:val="decimal"/>
        <w:lvlText w:val="%1."/>
        <w:lvlJc w:val="left"/>
      </w:lvl>
    </w:lvlOverride>
  </w:num>
  <w:num w:numId="18">
    <w:abstractNumId w:val="10"/>
    <w:lvlOverride w:ilvl="0">
      <w:lvl w:ilvl="0">
        <w:numFmt w:val="decimal"/>
        <w:lvlText w:val="%1."/>
        <w:lvlJc w:val="left"/>
      </w:lvl>
    </w:lvlOverride>
  </w:num>
  <w:num w:numId="19">
    <w:abstractNumId w:val="6"/>
    <w:lvlOverride w:ilvl="0">
      <w:lvl w:ilvl="0">
        <w:numFmt w:val="decimal"/>
        <w:lvlText w:val="%1."/>
        <w:lvlJc w:val="left"/>
      </w:lvl>
    </w:lvlOverride>
  </w:num>
  <w:num w:numId="20">
    <w:abstractNumId w:val="1"/>
  </w:num>
  <w:num w:numId="21">
    <w:abstractNumId w:val="4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yMjGzNDWysDA3MrRU0lEKTi0uzszPAykwrAUAztXpSywAAAA="/>
  </w:docVars>
  <w:rsids>
    <w:rsidRoot w:val="0041680A"/>
    <w:rsid w:val="001474AA"/>
    <w:rsid w:val="002F243E"/>
    <w:rsid w:val="0041680A"/>
    <w:rsid w:val="004426CC"/>
    <w:rsid w:val="00786C7F"/>
    <w:rsid w:val="009052E3"/>
    <w:rsid w:val="00986024"/>
    <w:rsid w:val="00B033B9"/>
    <w:rsid w:val="00C571BF"/>
    <w:rsid w:val="00CB1E4E"/>
    <w:rsid w:val="00E142DD"/>
    <w:rsid w:val="00F61556"/>
    <w:rsid w:val="00FD6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FD9DB6"/>
  <w15:chartTrackingRefBased/>
  <w15:docId w15:val="{506E4BF4-ADB5-4FA9-BA46-40A235994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1680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680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4168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41680A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41680A"/>
  </w:style>
  <w:style w:type="paragraph" w:styleId="ListParagraph">
    <w:name w:val="List Paragraph"/>
    <w:basedOn w:val="Normal"/>
    <w:uiPriority w:val="34"/>
    <w:qFormat/>
    <w:rsid w:val="00786C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142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42DD"/>
  </w:style>
  <w:style w:type="paragraph" w:styleId="Footer">
    <w:name w:val="footer"/>
    <w:basedOn w:val="Normal"/>
    <w:link w:val="FooterChar"/>
    <w:uiPriority w:val="99"/>
    <w:unhideWhenUsed/>
    <w:rsid w:val="00E142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42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206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7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7" Type="http://schemas.openxmlformats.org/officeDocument/2006/relationships/hyperlink" Target="https://www.w3schools.com/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9</TotalTime>
  <Pages>4</Pages>
  <Words>451</Words>
  <Characters>257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sad</dc:creator>
  <cp:keywords/>
  <dc:description/>
  <cp:lastModifiedBy>Muhammad Asad</cp:lastModifiedBy>
  <cp:revision>1</cp:revision>
  <dcterms:created xsi:type="dcterms:W3CDTF">2021-10-09T03:44:00Z</dcterms:created>
  <dcterms:modified xsi:type="dcterms:W3CDTF">2021-10-09T16:43:00Z</dcterms:modified>
</cp:coreProperties>
</file>